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Murp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rp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4 Silverwillow Dr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an.murphy11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0992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